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AA3F1E" w14:paraId="0005AF4E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D2643D9" w14:textId="75B20002" w:rsidR="00AA3F1E" w:rsidRDefault="00AA3F1E" w:rsidP="00870AFA">
            <w:r w:rsidRPr="00AA3F1E">
              <w:t xml:space="preserve">D+ to D- </w:t>
            </w:r>
          </w:p>
        </w:tc>
      </w:tr>
      <w:tr w:rsidR="00AA3F1E" w14:paraId="4A77921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05C7232" w14:textId="4CEBC702" w:rsidR="00AA3F1E" w:rsidRDefault="0023675F" w:rsidP="00870AFA">
            <w:r>
              <w:t>The s</w:t>
            </w:r>
            <w:r w:rsidR="00AA3F1E" w:rsidRPr="00C46E6C">
              <w:t>tart Game Button</w:t>
            </w:r>
            <w:r w:rsidR="00ED09D4">
              <w:t xml:space="preserve"> is hidden </w:t>
            </w:r>
            <w:r>
              <w:t>when clicking.</w:t>
            </w:r>
          </w:p>
        </w:tc>
        <w:sdt>
          <w:sdtPr>
            <w:id w:val="-8424784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95AF6C" w14:textId="59170882" w:rsidR="00AA3F1E" w:rsidRDefault="002747E6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7C5EB43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192E35" w14:textId="4F9A1078" w:rsidR="00ED09D4" w:rsidRPr="00C46E6C" w:rsidRDefault="00ED09D4" w:rsidP="00FE69CE">
            <w:pPr>
              <w:pStyle w:val="ListParagraph"/>
              <w:numPr>
                <w:ilvl w:val="0"/>
                <w:numId w:val="1"/>
              </w:numPr>
            </w:pPr>
            <w:r>
              <w:t>The player cannot move until the start button has been clicked</w:t>
            </w:r>
            <w:r w:rsidR="0023675F">
              <w:t>.</w:t>
            </w:r>
          </w:p>
        </w:tc>
        <w:sdt>
          <w:sdtPr>
            <w:id w:val="5791088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E0E79AD" w14:textId="11076474" w:rsidR="00ED09D4" w:rsidRDefault="0059103E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0D75750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82D07C6" w14:textId="190070CA" w:rsidR="00AA3F1E" w:rsidRDefault="00FE1483" w:rsidP="00870AFA">
            <w:r>
              <w:t>Maze w</w:t>
            </w:r>
            <w:r w:rsidR="00AA3F1E" w:rsidRPr="00C46E6C">
              <w:t xml:space="preserve">all collision </w:t>
            </w:r>
            <w:r w:rsidR="00ED09D4">
              <w:t>with the</w:t>
            </w:r>
            <w:r w:rsidR="00AA3F1E" w:rsidRPr="00C46E6C">
              <w:t xml:space="preserve"> player</w:t>
            </w:r>
          </w:p>
        </w:tc>
        <w:sdt>
          <w:sdtPr>
            <w:id w:val="11234146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2901B56" w14:textId="59AB794A" w:rsidR="00AA3F1E" w:rsidRDefault="0059103E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04325" w14:paraId="13044D7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09D5AE4" w14:textId="5BF5EF99" w:rsidR="00504325" w:rsidRDefault="00504325" w:rsidP="00FE69CE">
            <w:pPr>
              <w:pStyle w:val="ListParagraph"/>
              <w:numPr>
                <w:ilvl w:val="0"/>
                <w:numId w:val="1"/>
              </w:numPr>
            </w:pPr>
            <w:r>
              <w:t>Multiple points of collision</w:t>
            </w:r>
            <w:r w:rsidR="000A6A0B">
              <w:t xml:space="preserve"> for the maze walls</w:t>
            </w:r>
            <w:r w:rsidR="00781433">
              <w:t xml:space="preserve"> (top left and top right for the up </w:t>
            </w:r>
            <w:r w:rsidR="009B43B9">
              <w:t>direction</w:t>
            </w:r>
            <w:r w:rsidR="00781433">
              <w:t>)</w:t>
            </w:r>
          </w:p>
        </w:tc>
        <w:sdt>
          <w:sdtPr>
            <w:id w:val="-289361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FB4B804" w14:textId="5A9A65E1" w:rsidR="00504325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6867E1A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E167B21" w14:textId="4542253F" w:rsidR="00AA3F1E" w:rsidRDefault="00781433" w:rsidP="00870AFA">
            <w:r>
              <w:t>P</w:t>
            </w:r>
            <w:r w:rsidR="00AA3F1E" w:rsidRPr="00C46E6C">
              <w:t>oint</w:t>
            </w:r>
            <w:r w:rsidR="00EA655C">
              <w:t xml:space="preserve"> </w:t>
            </w:r>
            <w:r>
              <w:t xml:space="preserve">element </w:t>
            </w:r>
            <w:r w:rsidR="00EA655C">
              <w:t>collision</w:t>
            </w:r>
            <w:r>
              <w:t xml:space="preserve"> with the player</w:t>
            </w:r>
            <w:r w:rsidR="00967BD1">
              <w:t>.</w:t>
            </w:r>
          </w:p>
        </w:tc>
        <w:sdt>
          <w:sdtPr>
            <w:id w:val="3203919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F7EA409" w14:textId="46181D3F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67BD1" w14:paraId="04EA87F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5282C1" w14:textId="03ABC928" w:rsidR="00967BD1" w:rsidRDefault="00CA7DEC" w:rsidP="00CA7DEC">
            <w:pPr>
              <w:pStyle w:val="ListParagraph"/>
              <w:numPr>
                <w:ilvl w:val="0"/>
                <w:numId w:val="1"/>
              </w:numPr>
            </w:pPr>
            <w:r>
              <w:t>Points are hidden from the maze</w:t>
            </w:r>
            <w:r w:rsidR="00AD37A9">
              <w:t>.</w:t>
            </w:r>
          </w:p>
        </w:tc>
        <w:sdt>
          <w:sdtPr>
            <w:id w:val="-1114904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6F10F7" w14:textId="621881A4" w:rsidR="00967BD1" w:rsidRDefault="00CA7DEC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5DA350D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447E122" w14:textId="1C233027" w:rsidR="00AA3F1E" w:rsidRDefault="0023675F" w:rsidP="00870AFA">
            <w:r>
              <w:t>The s</w:t>
            </w:r>
            <w:r w:rsidR="00DF6298">
              <w:t xml:space="preserve">core p tag </w:t>
            </w:r>
            <w:r w:rsidR="00B874E4">
              <w:t>is updated for every point the player collects</w:t>
            </w:r>
            <w:r>
              <w:t>.</w:t>
            </w:r>
          </w:p>
        </w:tc>
        <w:sdt>
          <w:sdtPr>
            <w:id w:val="19886631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494DB07" w14:textId="5E98A967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6C60339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D604162" w14:textId="17FB87EC" w:rsidR="00AA3F1E" w:rsidRDefault="0023675F" w:rsidP="00870AFA">
            <w:r>
              <w:t>A game-</w:t>
            </w:r>
            <w:r w:rsidR="00B874E4">
              <w:t xml:space="preserve">over message </w:t>
            </w:r>
            <w:r w:rsidR="00223ADB">
              <w:t>appears after</w:t>
            </w:r>
            <w:r w:rsidR="00B874E4">
              <w:t xml:space="preserve"> collecting all </w:t>
            </w:r>
            <w:r w:rsidR="00223ADB">
              <w:t>the points in the maze</w:t>
            </w:r>
            <w:r>
              <w:t>.</w:t>
            </w:r>
          </w:p>
        </w:tc>
        <w:sdt>
          <w:sdtPr>
            <w:id w:val="-9339777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0B9362D" w14:textId="67AA755B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A655C" w14:paraId="443FC71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C5BCB7" w14:textId="3185F454" w:rsidR="00EA655C" w:rsidRPr="00C46E6C" w:rsidRDefault="00EA655C" w:rsidP="00870AFA">
            <w:r>
              <w:t>Once the game has ended</w:t>
            </w:r>
            <w:r w:rsidR="0023675F">
              <w:t>,</w:t>
            </w:r>
            <w:r>
              <w:t xml:space="preserve"> </w:t>
            </w:r>
            <w:r w:rsidR="0023675F">
              <w:t>the player can no longer move.</w:t>
            </w:r>
          </w:p>
        </w:tc>
        <w:sdt>
          <w:sdtPr>
            <w:id w:val="65163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E57ED7" w14:textId="66E0ABD2" w:rsidR="00EA655C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D09D4" w14:paraId="4740CE7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F6B991F" w14:textId="2AC674EB" w:rsidR="00ED09D4" w:rsidRDefault="0023675F" w:rsidP="00870AFA">
            <w:r>
              <w:t>The g</w:t>
            </w:r>
            <w:r w:rsidR="00ED09D4">
              <w:t xml:space="preserve">ame </w:t>
            </w:r>
            <w:r>
              <w:t xml:space="preserve">is </w:t>
            </w:r>
            <w:r w:rsidR="00ED09D4">
              <w:t xml:space="preserve">over when </w:t>
            </w:r>
            <w:r>
              <w:t xml:space="preserve">the </w:t>
            </w:r>
            <w:r w:rsidR="00ED09D4">
              <w:t xml:space="preserve">player collides with </w:t>
            </w:r>
            <w:r>
              <w:t xml:space="preserve">an </w:t>
            </w:r>
            <w:r w:rsidR="00ED09D4">
              <w:t>enemy character</w:t>
            </w:r>
            <w:r>
              <w:t>.</w:t>
            </w:r>
          </w:p>
        </w:tc>
        <w:sdt>
          <w:sdtPr>
            <w:id w:val="-15737376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DDF65A" w14:textId="7B692031" w:rsidR="00ED09D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06CDC" w14:paraId="284DCD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803B1CE" w14:textId="04F5B95F" w:rsidR="00706CDC" w:rsidRDefault="00731577" w:rsidP="00FE69CE">
            <w:pPr>
              <w:pStyle w:val="ListParagraph"/>
              <w:numPr>
                <w:ilvl w:val="0"/>
                <w:numId w:val="1"/>
              </w:numPr>
            </w:pPr>
            <w:r>
              <w:t>Display the death animation</w:t>
            </w:r>
            <w:r w:rsidR="000E35F9">
              <w:t xml:space="preserve"> upon enemy collision (dead </w:t>
            </w:r>
            <w:r w:rsidR="00EC7871">
              <w:t>CSS</w:t>
            </w:r>
            <w:r w:rsidR="000E35F9">
              <w:t xml:space="preserve"> class)</w:t>
            </w:r>
          </w:p>
        </w:tc>
        <w:sdt>
          <w:sdtPr>
            <w:id w:val="349459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0C8F438" w14:textId="2423860F" w:rsidR="00706CDC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1487B351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F900E77" w14:textId="0FC04163" w:rsidR="00AA3F1E" w:rsidRDefault="00AA3F1E" w:rsidP="00870AFA">
            <w:r w:rsidRPr="00AA3F1E">
              <w:t>C+ to C-</w:t>
            </w:r>
          </w:p>
        </w:tc>
      </w:tr>
      <w:tr w:rsidR="00AA3F1E" w14:paraId="06F9E4E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4F6D3DD" w14:textId="18C3CE1A" w:rsidR="00AA3F1E" w:rsidRDefault="001A5023" w:rsidP="00870AFA">
            <w:r>
              <w:t>Randomise the position of enemies at the start of the game</w:t>
            </w:r>
            <w:r w:rsidR="0023675F">
              <w:t>.</w:t>
            </w:r>
          </w:p>
        </w:tc>
        <w:sdt>
          <w:sdtPr>
            <w:id w:val="1889138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C2A89EB" w14:textId="42E2FC69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345DA" w14:paraId="581AD63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5A2B30D" w14:textId="1A801B10" w:rsidR="00B345DA" w:rsidRPr="00702455" w:rsidRDefault="00B345DA" w:rsidP="00870AFA">
            <w:r>
              <w:t>Prevent the enemies from being created outside of the maze</w:t>
            </w:r>
            <w:r w:rsidR="0023675F">
              <w:t>.</w:t>
            </w:r>
          </w:p>
        </w:tc>
        <w:sdt>
          <w:sdtPr>
            <w:id w:val="371737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DBBC8FF" w14:textId="65E5B221" w:rsidR="00B345D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A5023" w14:paraId="115BF7B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B47BB5C" w14:textId="2F206E07" w:rsidR="001A5023" w:rsidRDefault="001A5023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Prevent enemies </w:t>
            </w:r>
            <w:r w:rsidR="0023675F">
              <w:t xml:space="preserve">from </w:t>
            </w:r>
            <w:r>
              <w:t>being created where there are walls</w:t>
            </w:r>
            <w:r w:rsidR="0023675F">
              <w:t>.</w:t>
            </w:r>
          </w:p>
        </w:tc>
        <w:sdt>
          <w:sdtPr>
            <w:id w:val="-653443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9EBAD15" w14:textId="726A563C" w:rsidR="001A502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339E6C4A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BCF0E04" w14:textId="68B91EE3" w:rsidR="00AA3F1E" w:rsidRDefault="00D54486" w:rsidP="00870AFA">
            <w:r>
              <w:t>Enemies randomly move around in the maze</w:t>
            </w:r>
            <w:r w:rsidR="0023675F">
              <w:t>.</w:t>
            </w:r>
          </w:p>
        </w:tc>
        <w:sdt>
          <w:sdtPr>
            <w:id w:val="-1719501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1598DB7" w14:textId="684C49CF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5553" w14:paraId="41AECB1B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1F2102" w14:textId="170E24A6" w:rsidR="00E95553" w:rsidRDefault="00E95553" w:rsidP="00FE69CE">
            <w:pPr>
              <w:pStyle w:val="ListParagraph"/>
              <w:numPr>
                <w:ilvl w:val="0"/>
                <w:numId w:val="1"/>
              </w:numPr>
            </w:pPr>
            <w:r>
              <w:t>Enemy movement has wall collision (cannot move through walls)</w:t>
            </w:r>
          </w:p>
        </w:tc>
        <w:sdt>
          <w:sdtPr>
            <w:id w:val="-1557234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6421F12" w14:textId="6B82A6C3" w:rsidR="00E9555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5553" w14:paraId="5234FF4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746EC6A" w14:textId="3FD29A22" w:rsidR="00E9555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The e</w:t>
            </w:r>
            <w:r w:rsidR="00E95553">
              <w:t xml:space="preserve">nemy does not stop upon collision with </w:t>
            </w:r>
            <w:r>
              <w:t xml:space="preserve">the </w:t>
            </w:r>
            <w:r w:rsidR="00E95553">
              <w:t>wall</w:t>
            </w:r>
            <w:r>
              <w:t xml:space="preserve"> i</w:t>
            </w:r>
            <w:r w:rsidR="00190F9F">
              <w:t>nstead</w:t>
            </w:r>
            <w:r>
              <w:t xml:space="preserve"> it</w:t>
            </w:r>
            <w:r w:rsidR="00190F9F">
              <w:t xml:space="preserve"> moves in a new direction</w:t>
            </w:r>
            <w:r>
              <w:t>.</w:t>
            </w:r>
          </w:p>
        </w:tc>
        <w:sdt>
          <w:sdtPr>
            <w:id w:val="435254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E88B4D" w14:textId="21A44D35" w:rsidR="00E9555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F2D2A" w14:paraId="51C987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6E5559D" w14:textId="2C5B613B" w:rsidR="006F2D2A" w:rsidRDefault="00190F9F" w:rsidP="00870AFA">
            <w:r>
              <w:t>Enemies stop moving when the game-over state has been reached</w:t>
            </w:r>
            <w:r w:rsidR="0023675F">
              <w:t>.</w:t>
            </w:r>
          </w:p>
        </w:tc>
        <w:sdt>
          <w:sdtPr>
            <w:id w:val="-617063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7123D61" w14:textId="7542D3FE" w:rsidR="006F2D2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25468EC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7CD926F" w14:textId="2EE86DAD" w:rsidR="00AA3F1E" w:rsidRDefault="00AA3F1E" w:rsidP="00870AFA">
            <w:r w:rsidRPr="00702455">
              <w:t>Reset button instead of game over (resets game state)</w:t>
            </w:r>
          </w:p>
        </w:tc>
        <w:sdt>
          <w:sdtPr>
            <w:id w:val="-964963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4777168" w14:textId="04877725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2D830E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9611DAA" w14:textId="54109FCC" w:rsidR="00AA3F1E" w:rsidRDefault="00B83993" w:rsidP="00870AFA">
            <w:r>
              <w:t>Implement the arrow buttons. The player will continue moving in that direction when an arrow button is clicked</w:t>
            </w:r>
            <w:r w:rsidR="0023675F">
              <w:t>.</w:t>
            </w:r>
          </w:p>
        </w:tc>
        <w:sdt>
          <w:sdtPr>
            <w:id w:val="452978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BBED14" w14:textId="17A76508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83993" w14:paraId="2F64F26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491B7C4" w14:textId="171C4E4A" w:rsidR="00B8399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The </w:t>
            </w:r>
            <w:r w:rsidR="00B83993">
              <w:t>Arrow</w:t>
            </w:r>
            <w:r>
              <w:t xml:space="preserve"> GUI</w:t>
            </w:r>
            <w:r w:rsidR="00B83993">
              <w:t xml:space="preserve"> button movement does not impact the arrow key movement</w:t>
            </w:r>
            <w:r>
              <w:t>.</w:t>
            </w:r>
          </w:p>
        </w:tc>
        <w:sdt>
          <w:sdtPr>
            <w:id w:val="1090042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543A6DB" w14:textId="4E14EDDC" w:rsidR="00B8399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70FBB3E7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41BFAA79" w14:textId="0A45ECBB" w:rsidR="00AA3F1E" w:rsidRDefault="00AA3F1E" w:rsidP="00870AFA">
            <w:r w:rsidRPr="00AA3F1E">
              <w:t>B+ to B-</w:t>
            </w:r>
          </w:p>
        </w:tc>
      </w:tr>
      <w:tr w:rsidR="0018550A" w14:paraId="73D7AFD5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3CF0C16" w14:textId="42F79E62" w:rsidR="0018550A" w:rsidRPr="006470BA" w:rsidRDefault="0018550A" w:rsidP="00870AFA">
            <w:r>
              <w:t>At the end of the game</w:t>
            </w:r>
            <w:r w:rsidR="0023675F">
              <w:t>,</w:t>
            </w:r>
            <w:r>
              <w:t xml:space="preserve"> ask the player to enter their name</w:t>
            </w:r>
            <w:r w:rsidR="0023675F">
              <w:t>.</w:t>
            </w:r>
          </w:p>
        </w:tc>
        <w:sdt>
          <w:sdtPr>
            <w:id w:val="-1355423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90F87C0" w14:textId="7BF0F0BE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12E412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BFC76BF" w14:textId="3DDAC2D5" w:rsidR="0018550A" w:rsidRPr="006470BA" w:rsidRDefault="0018550A" w:rsidP="00FE69CE">
            <w:pPr>
              <w:pStyle w:val="ListParagraph"/>
              <w:numPr>
                <w:ilvl w:val="0"/>
                <w:numId w:val="1"/>
              </w:numPr>
            </w:pPr>
            <w:r>
              <w:t>Save</w:t>
            </w:r>
            <w:r w:rsidR="001C66A8">
              <w:t xml:space="preserve"> the name and score using local storage.</w:t>
            </w:r>
          </w:p>
        </w:tc>
        <w:sdt>
          <w:sdtPr>
            <w:id w:val="-1342765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F6438CF" w14:textId="4D361160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C66A8" w14:paraId="0E650353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2B73A3F" w14:textId="4159ACD0" w:rsidR="001C66A8" w:rsidRDefault="001C66A8" w:rsidP="00870AFA">
            <w:r>
              <w:t>D</w:t>
            </w:r>
            <w:r w:rsidRPr="001C66A8">
              <w:t xml:space="preserve">isplay the scores of all the players </w:t>
            </w:r>
            <w:r w:rsidR="0023675F">
              <w:t>o</w:t>
            </w:r>
            <w:r w:rsidRPr="001C66A8">
              <w:t>n the leaderboard</w:t>
            </w:r>
            <w:r w:rsidR="0023675F">
              <w:t>.</w:t>
            </w:r>
          </w:p>
        </w:tc>
        <w:sdt>
          <w:sdtPr>
            <w:id w:val="-245960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A425934" w14:textId="0C58EA3E" w:rsidR="001C66A8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09B7EE34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1824B3E" w14:textId="2847836D" w:rsidR="0018550A" w:rsidRPr="006470BA" w:rsidRDefault="003F06C7" w:rsidP="00870AFA">
            <w:r>
              <w:t>The leaderboard should be organised in order from the highest score to the lowest score</w:t>
            </w:r>
            <w:r w:rsidR="0023675F">
              <w:t>.</w:t>
            </w:r>
          </w:p>
        </w:tc>
        <w:sdt>
          <w:sdtPr>
            <w:id w:val="-1994704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E8D31AE" w14:textId="5DC1392F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C5334" w14:paraId="1ACB6D9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BF1548" w14:textId="5A89BA99" w:rsidR="00AC5334" w:rsidRPr="006470BA" w:rsidRDefault="0018550A" w:rsidP="00870AFA">
            <w:r>
              <w:t>Add the lives through JavaScript (not the HTML) at the start of the game</w:t>
            </w:r>
            <w:r w:rsidR="0023675F">
              <w:t>.</w:t>
            </w:r>
          </w:p>
        </w:tc>
        <w:sdt>
          <w:sdtPr>
            <w:id w:val="-457725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2A04D8A" w14:textId="24956F41" w:rsidR="00AC533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710CB6C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C604B39" w14:textId="593037FC" w:rsidR="0018550A" w:rsidRDefault="0023675F" w:rsidP="00870AFA">
            <w:r>
              <w:lastRenderedPageBreak/>
              <w:t>Remove a life instead of the Game Over/restart button when the player collides with an enemy.</w:t>
            </w:r>
          </w:p>
        </w:tc>
        <w:sdt>
          <w:sdtPr>
            <w:id w:val="1620339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329862" w14:textId="60F2DB9B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D0C64" w14:paraId="755D7DF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D2FDEB4" w14:textId="1DDB0B69" w:rsidR="00CD0C64" w:rsidRDefault="00CD0C64" w:rsidP="00FE69CE">
            <w:pPr>
              <w:pStyle w:val="ListParagraph"/>
              <w:numPr>
                <w:ilvl w:val="0"/>
                <w:numId w:val="1"/>
              </w:numPr>
            </w:pPr>
            <w:r>
              <w:t>Add the hit class and prevent the player from moving for 1.5</w:t>
            </w:r>
            <w:r w:rsidR="0023675F">
              <w:t xml:space="preserve"> </w:t>
            </w:r>
            <w:r>
              <w:t xml:space="preserve">seconds while the animation </w:t>
            </w:r>
            <w:r w:rsidR="0023675F">
              <w:t>plays.</w:t>
            </w:r>
          </w:p>
        </w:tc>
        <w:sdt>
          <w:sdtPr>
            <w:id w:val="2122640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7F794E" w14:textId="632D55BD" w:rsidR="00CD0C6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08C36B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2E5DA48" w14:textId="5A9FE41D" w:rsidR="0018550A" w:rsidRDefault="0023675F" w:rsidP="00870AFA">
            <w:r>
              <w:t>Display the game over/restart button when all three lives are lost.</w:t>
            </w:r>
          </w:p>
        </w:tc>
        <w:sdt>
          <w:sdtPr>
            <w:id w:val="1918428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F3F9CF" w14:textId="5543D360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1EC479D5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1BBC3831" w14:textId="00F9CA97" w:rsidR="00AA3F1E" w:rsidRDefault="00AA3F1E" w:rsidP="00870AFA">
            <w:r w:rsidRPr="00AA3F1E">
              <w:t>A+ to A-</w:t>
            </w:r>
          </w:p>
        </w:tc>
      </w:tr>
      <w:tr w:rsidR="005E74AE" w14:paraId="743EF1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A699E5" w14:textId="510F2F5A" w:rsidR="005E74AE" w:rsidRPr="00AA3F1E" w:rsidRDefault="005E74AE" w:rsidP="00870AFA">
            <w:r>
              <w:t>Once all the points are collected</w:t>
            </w:r>
            <w:r w:rsidR="0023675F">
              <w:t>,</w:t>
            </w:r>
            <w:r>
              <w:t xml:space="preserve"> reconfigure the maze </w:t>
            </w:r>
            <w:r w:rsidR="0023675F">
              <w:t xml:space="preserve">and </w:t>
            </w:r>
            <w:r>
              <w:t>create a new layout for each level</w:t>
            </w:r>
            <w:r w:rsidR="0023675F">
              <w:t>.</w:t>
            </w:r>
          </w:p>
        </w:tc>
        <w:sdt>
          <w:sdtPr>
            <w:id w:val="1858696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76AB8C4" w14:textId="0766554B" w:rsidR="005E74A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A126C" w14:paraId="12ADA9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7162344" w14:textId="1C61112C" w:rsidR="002A126C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Implement increasing difficulty</w:t>
            </w:r>
            <w:r w:rsidR="0023675F">
              <w:t>. A</w:t>
            </w:r>
            <w:r>
              <w:t>s the game goes on</w:t>
            </w:r>
            <w:r w:rsidR="0023675F">
              <w:t>,</w:t>
            </w:r>
            <w:r>
              <w:t xml:space="preserve"> it should get more challenging</w:t>
            </w:r>
            <w:r w:rsidR="0023675F">
              <w:t>.</w:t>
            </w:r>
          </w:p>
        </w:tc>
        <w:sdt>
          <w:sdtPr>
            <w:id w:val="-9411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753BE05" w14:textId="66F0C1D1" w:rsidR="002A126C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E74AE" w14:paraId="32917A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3CCB26F" w14:textId="20B6E47E" w:rsidR="005E74AE" w:rsidRPr="00AA3F1E" w:rsidRDefault="005E74AE" w:rsidP="00870AFA">
            <w:r>
              <w:t xml:space="preserve">Create an infinite number of levels (not premade mazes but </w:t>
            </w:r>
            <w:r w:rsidR="00EB14BB">
              <w:t>randomly</w:t>
            </w:r>
            <w:r>
              <w:t xml:space="preserve"> created)</w:t>
            </w:r>
          </w:p>
        </w:tc>
        <w:sdt>
          <w:sdtPr>
            <w:id w:val="-415404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EE6427D" w14:textId="7B63BC1B" w:rsidR="005E74A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B14BB" w14:paraId="6C87C5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4287E7D" w14:textId="52DC9921" w:rsidR="00EB14BB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Prevent an impossible</w:t>
            </w:r>
            <w:r w:rsidR="0023675F">
              <w:t>-to-</w:t>
            </w:r>
            <w:r>
              <w:t>solve maze</w:t>
            </w:r>
            <w:r w:rsidR="0023675F">
              <w:t>.</w:t>
            </w:r>
            <w:r w:rsidR="00021483">
              <w:t xml:space="preserve"> </w:t>
            </w:r>
          </w:p>
        </w:tc>
        <w:sdt>
          <w:sdtPr>
            <w:id w:val="1682546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8940CD" w14:textId="4BD7F188" w:rsidR="00EB14BB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461368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E06D309" w14:textId="39D68B89" w:rsidR="00AA3F1E" w:rsidRDefault="00AA3F1E" w:rsidP="00870AFA">
            <w:r w:rsidRPr="00AA3F1E">
              <w:t xml:space="preserve">Add </w:t>
            </w:r>
            <w:r w:rsidR="0023675F">
              <w:t>two</w:t>
            </w:r>
            <w:r w:rsidRPr="00AA3F1E">
              <w:t xml:space="preserve"> </w:t>
            </w:r>
            <w:r w:rsidR="00AC5334" w:rsidRPr="00AA3F1E">
              <w:t>unique</w:t>
            </w:r>
            <w:r w:rsidRPr="00AA3F1E">
              <w:t xml:space="preserve"> feature</w:t>
            </w:r>
            <w:r w:rsidR="005E74AE">
              <w:t>s</w:t>
            </w:r>
            <w:r w:rsidRPr="00AA3F1E">
              <w:t xml:space="preserve"> to the game</w:t>
            </w:r>
            <w:r w:rsidR="0023675F">
              <w:t>. T</w:t>
            </w:r>
            <w:r w:rsidRPr="00AA3F1E">
              <w:t>he better the feature</w:t>
            </w:r>
            <w:r w:rsidR="0023675F">
              <w:t>,</w:t>
            </w:r>
            <w:r w:rsidRPr="00AA3F1E">
              <w:t xml:space="preserve"> the more marks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76DAE1C0" w14:textId="34487599" w:rsidR="00AA3F1E" w:rsidRDefault="00AA3F1E" w:rsidP="00870AFA"/>
        </w:tc>
      </w:tr>
      <w:tr w:rsidR="0023675F" w14:paraId="0414FB2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27C06B8" w14:textId="435F4589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One (replace with the feature)</w:t>
            </w:r>
          </w:p>
        </w:tc>
        <w:sdt>
          <w:sdtPr>
            <w:id w:val="493919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B1A8960" w14:textId="35DCF07F" w:rsidR="0023675F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3675F" w14:paraId="504BEFA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F86AA55" w14:textId="1F6616A7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Two (replace with the feature)</w:t>
            </w:r>
          </w:p>
        </w:tc>
        <w:sdt>
          <w:sdtPr>
            <w:id w:val="-773941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C414DA1" w14:textId="633E7163" w:rsidR="0023675F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028B82C" w14:textId="77777777" w:rsidR="00AA3F1E" w:rsidRDefault="00AA3F1E"/>
    <w:sectPr w:rsidR="00AA3F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F424BB"/>
    <w:multiLevelType w:val="hybridMultilevel"/>
    <w:tmpl w:val="E97CE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403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zC2MDM2trS0MDRX0lEKTi0uzszPAykwqwUAcaHJ1SwAAAA="/>
  </w:docVars>
  <w:rsids>
    <w:rsidRoot w:val="00AA3F1E"/>
    <w:rsid w:val="00021483"/>
    <w:rsid w:val="00035596"/>
    <w:rsid w:val="000536F6"/>
    <w:rsid w:val="000A6A0B"/>
    <w:rsid w:val="000E35F9"/>
    <w:rsid w:val="0018550A"/>
    <w:rsid w:val="00186281"/>
    <w:rsid w:val="00190F9F"/>
    <w:rsid w:val="00196F50"/>
    <w:rsid w:val="001A5023"/>
    <w:rsid w:val="001C66A8"/>
    <w:rsid w:val="00223ADB"/>
    <w:rsid w:val="0023675F"/>
    <w:rsid w:val="002747E6"/>
    <w:rsid w:val="00297017"/>
    <w:rsid w:val="002A126C"/>
    <w:rsid w:val="002A473E"/>
    <w:rsid w:val="003B5548"/>
    <w:rsid w:val="003F06C7"/>
    <w:rsid w:val="004301DB"/>
    <w:rsid w:val="004D3CD4"/>
    <w:rsid w:val="00504325"/>
    <w:rsid w:val="00506402"/>
    <w:rsid w:val="005245FD"/>
    <w:rsid w:val="00587958"/>
    <w:rsid w:val="0059103E"/>
    <w:rsid w:val="005B7EAF"/>
    <w:rsid w:val="005C7456"/>
    <w:rsid w:val="005E74AE"/>
    <w:rsid w:val="006101C6"/>
    <w:rsid w:val="006160D9"/>
    <w:rsid w:val="006259EE"/>
    <w:rsid w:val="00677246"/>
    <w:rsid w:val="00687FE2"/>
    <w:rsid w:val="006B5761"/>
    <w:rsid w:val="006F2D2A"/>
    <w:rsid w:val="00706CDC"/>
    <w:rsid w:val="00731577"/>
    <w:rsid w:val="00764636"/>
    <w:rsid w:val="00781433"/>
    <w:rsid w:val="0084189F"/>
    <w:rsid w:val="00870AFA"/>
    <w:rsid w:val="008D655D"/>
    <w:rsid w:val="00904693"/>
    <w:rsid w:val="00926EEC"/>
    <w:rsid w:val="0094044C"/>
    <w:rsid w:val="0096326C"/>
    <w:rsid w:val="00967BD1"/>
    <w:rsid w:val="009865CD"/>
    <w:rsid w:val="00986B4C"/>
    <w:rsid w:val="009B43B9"/>
    <w:rsid w:val="009F67E7"/>
    <w:rsid w:val="00A26506"/>
    <w:rsid w:val="00A410B9"/>
    <w:rsid w:val="00A8545A"/>
    <w:rsid w:val="00AA00EB"/>
    <w:rsid w:val="00AA3F1E"/>
    <w:rsid w:val="00AC2F44"/>
    <w:rsid w:val="00AC5334"/>
    <w:rsid w:val="00AD37A9"/>
    <w:rsid w:val="00AE23AC"/>
    <w:rsid w:val="00AE74C3"/>
    <w:rsid w:val="00B02EAA"/>
    <w:rsid w:val="00B158DD"/>
    <w:rsid w:val="00B345DA"/>
    <w:rsid w:val="00B82ACE"/>
    <w:rsid w:val="00B83993"/>
    <w:rsid w:val="00B874E4"/>
    <w:rsid w:val="00BE1122"/>
    <w:rsid w:val="00CA142D"/>
    <w:rsid w:val="00CA7DEC"/>
    <w:rsid w:val="00CD0C64"/>
    <w:rsid w:val="00D54486"/>
    <w:rsid w:val="00D74216"/>
    <w:rsid w:val="00D829FD"/>
    <w:rsid w:val="00DD071A"/>
    <w:rsid w:val="00DD3118"/>
    <w:rsid w:val="00DF6298"/>
    <w:rsid w:val="00E564A2"/>
    <w:rsid w:val="00E6738C"/>
    <w:rsid w:val="00E74062"/>
    <w:rsid w:val="00E95553"/>
    <w:rsid w:val="00EA648E"/>
    <w:rsid w:val="00EA655C"/>
    <w:rsid w:val="00EB14BB"/>
    <w:rsid w:val="00EC0DEF"/>
    <w:rsid w:val="00EC7871"/>
    <w:rsid w:val="00ED09D4"/>
    <w:rsid w:val="00ED7B8C"/>
    <w:rsid w:val="00FA2F7F"/>
    <w:rsid w:val="00FE1483"/>
    <w:rsid w:val="00FE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0534A"/>
  <w15:chartTrackingRefBased/>
  <w15:docId w15:val="{87C946E1-6805-4E71-B4FE-D81B8E78F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3F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3F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3F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3F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F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F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F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F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3F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3F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3F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3F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F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F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F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3F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3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F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3F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3F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3F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3F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3F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3F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3F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3F1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A3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8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3A746-6466-47BC-9C6C-915E89633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2</TotalTime>
  <Pages>2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afferty</dc:creator>
  <cp:keywords/>
  <dc:description/>
  <cp:lastModifiedBy>Chris Rafferty</cp:lastModifiedBy>
  <cp:revision>93</cp:revision>
  <dcterms:created xsi:type="dcterms:W3CDTF">2024-01-24T11:46:00Z</dcterms:created>
  <dcterms:modified xsi:type="dcterms:W3CDTF">2024-03-27T15:36:00Z</dcterms:modified>
</cp:coreProperties>
</file>